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1b2bc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0a1f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3T14:39:32Z</dcterms:created>
  <dcterms:modified xsi:type="dcterms:W3CDTF">2017-02-13T14:39:32Z</dcterms:modified>
</cp:coreProperties>
</file>